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52B3FB" w14:textId="77777777" w:rsidR="0003443F" w:rsidRPr="00D63263" w:rsidRDefault="0003443F" w:rsidP="0003443F">
      <w:pPr>
        <w:spacing w:after="0" w:line="240" w:lineRule="auto"/>
        <w:jc w:val="center"/>
        <w:rPr>
          <w:rFonts w:ascii="Times New Roman" w:hAnsi="Times New Roman" w:cs="Times New Roman"/>
          <w:b/>
          <w:caps/>
        </w:rPr>
      </w:pPr>
      <w:r w:rsidRPr="00D63263">
        <w:rPr>
          <w:rFonts w:ascii="Times New Roman" w:hAnsi="Times New Roman" w:cs="Times New Roman"/>
          <w:b/>
          <w:caps/>
        </w:rPr>
        <w:t>SEZNAM ČLENŮ REALIZAČNÍHO TÝMU</w:t>
      </w:r>
    </w:p>
    <w:p w14:paraId="50CF6898" w14:textId="2E15B149" w:rsidR="0003443F" w:rsidRPr="00D63263" w:rsidRDefault="0003443F" w:rsidP="0003443F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D63263">
        <w:rPr>
          <w:rFonts w:ascii="Times New Roman" w:hAnsi="Times New Roman" w:cs="Times New Roman"/>
          <w:b/>
        </w:rPr>
        <w:t xml:space="preserve">k </w:t>
      </w:r>
      <w:r w:rsidR="008030A3" w:rsidRPr="00D63263">
        <w:rPr>
          <w:rFonts w:ascii="Times New Roman" w:hAnsi="Times New Roman" w:cs="Times New Roman"/>
          <w:b/>
        </w:rPr>
        <w:t>podlimitní</w:t>
      </w:r>
      <w:r w:rsidRPr="00D63263">
        <w:rPr>
          <w:rFonts w:ascii="Times New Roman" w:hAnsi="Times New Roman" w:cs="Times New Roman"/>
          <w:b/>
        </w:rPr>
        <w:t xml:space="preserve"> veřejné zakázce</w:t>
      </w:r>
    </w:p>
    <w:p w14:paraId="3FEC62D7" w14:textId="38E0BF17" w:rsidR="0003443F" w:rsidRPr="00D63263" w:rsidRDefault="0003443F" w:rsidP="008030A3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D63263">
        <w:rPr>
          <w:rFonts w:ascii="Times New Roman" w:hAnsi="Times New Roman" w:cs="Times New Roman"/>
          <w:b/>
        </w:rPr>
        <w:t>„</w:t>
      </w:r>
      <w:r w:rsidR="008030A3" w:rsidRPr="00D63263">
        <w:rPr>
          <w:rFonts w:ascii="Times New Roman" w:hAnsi="Times New Roman" w:cs="Times New Roman"/>
          <w:b/>
        </w:rPr>
        <w:t>Rekonstrukce sportovišť ZŠ Jeseniova Praha 3</w:t>
      </w:r>
      <w:r w:rsidRPr="00D63263">
        <w:rPr>
          <w:rFonts w:ascii="Times New Roman" w:hAnsi="Times New Roman" w:cs="Times New Roman"/>
          <w:b/>
        </w:rPr>
        <w:t>“</w:t>
      </w:r>
    </w:p>
    <w:p w14:paraId="017E0011" w14:textId="77777777" w:rsidR="0003443F" w:rsidRPr="00D63263" w:rsidRDefault="0003443F" w:rsidP="003520DD">
      <w:pPr>
        <w:spacing w:after="0" w:line="240" w:lineRule="auto"/>
        <w:rPr>
          <w:rFonts w:ascii="Times New Roman" w:hAnsi="Times New Roman" w:cs="Times New Roman"/>
          <w:b/>
        </w:rPr>
      </w:pPr>
    </w:p>
    <w:p w14:paraId="59D54964" w14:textId="77777777" w:rsidR="0003443F" w:rsidRPr="00D63263" w:rsidRDefault="0003443F" w:rsidP="0003443F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08"/>
        <w:gridCol w:w="6834"/>
      </w:tblGrid>
      <w:tr w:rsidR="0003443F" w:rsidRPr="00D63263" w14:paraId="0E9CA340" w14:textId="77777777" w:rsidTr="00375638">
        <w:trPr>
          <w:trHeight w:val="517"/>
        </w:trPr>
        <w:tc>
          <w:tcPr>
            <w:tcW w:w="904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666D6A87" w14:textId="77777777" w:rsidR="0003443F" w:rsidRPr="00D63263" w:rsidRDefault="0003443F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63263">
              <w:rPr>
                <w:rFonts w:ascii="Times New Roman" w:hAnsi="Times New Roman" w:cs="Times New Roman"/>
                <w:b/>
              </w:rPr>
              <w:t>Údaje o dodavateli:</w:t>
            </w:r>
          </w:p>
        </w:tc>
      </w:tr>
      <w:tr w:rsidR="0003443F" w:rsidRPr="00D63263" w14:paraId="09926F79" w14:textId="77777777" w:rsidTr="00375638">
        <w:tc>
          <w:tcPr>
            <w:tcW w:w="2208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A2F7870" w14:textId="77777777" w:rsidR="0003443F" w:rsidRPr="00D63263" w:rsidRDefault="0003443F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63263">
              <w:rPr>
                <w:rFonts w:ascii="Times New Roman" w:hAnsi="Times New Roman" w:cs="Times New Roman"/>
                <w:b/>
              </w:rPr>
              <w:t>Název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7A2C1E46" w14:textId="77777777" w:rsidR="0003443F" w:rsidRPr="00D63263" w:rsidRDefault="0003443F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03443F" w:rsidRPr="00D63263" w14:paraId="11C5A7B2" w14:textId="77777777" w:rsidTr="00375638">
        <w:tc>
          <w:tcPr>
            <w:tcW w:w="2208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51CB3B2A" w14:textId="77777777" w:rsidR="0003443F" w:rsidRPr="00D63263" w:rsidRDefault="0003443F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63263">
              <w:rPr>
                <w:rFonts w:ascii="Times New Roman" w:hAnsi="Times New Roman" w:cs="Times New Roman"/>
                <w:b/>
              </w:rPr>
              <w:t>Právní forma:</w:t>
            </w:r>
          </w:p>
        </w:tc>
        <w:tc>
          <w:tcPr>
            <w:tcW w:w="6834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</w:tcPr>
          <w:p w14:paraId="7CA99BA9" w14:textId="77777777" w:rsidR="0003443F" w:rsidRPr="00D63263" w:rsidRDefault="0003443F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03443F" w:rsidRPr="00D63263" w14:paraId="14B7A845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6BF1088" w14:textId="77777777" w:rsidR="0003443F" w:rsidRPr="00D63263" w:rsidRDefault="0003443F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63263">
              <w:rPr>
                <w:rFonts w:ascii="Times New Roman" w:hAnsi="Times New Roman" w:cs="Times New Roman"/>
                <w:b/>
              </w:rPr>
              <w:t>Sídl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4AEA2C70" w14:textId="77777777" w:rsidR="0003443F" w:rsidRPr="00D63263" w:rsidRDefault="0003443F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03443F" w:rsidRPr="00D63263" w14:paraId="5BA28698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64BF21E7" w14:textId="77777777" w:rsidR="0003443F" w:rsidRPr="00D63263" w:rsidRDefault="0003443F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63263">
              <w:rPr>
                <w:rFonts w:ascii="Times New Roman" w:hAnsi="Times New Roman" w:cs="Times New Roman"/>
                <w:b/>
              </w:rPr>
              <w:t>IČ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138475A9" w14:textId="77777777" w:rsidR="0003443F" w:rsidRPr="00D63263" w:rsidRDefault="0003443F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03443F" w:rsidRPr="00D63263" w14:paraId="533BC782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051269E3" w14:textId="77777777" w:rsidR="0003443F" w:rsidRPr="00D63263" w:rsidRDefault="0003443F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63263">
              <w:rPr>
                <w:rFonts w:ascii="Times New Roman" w:hAnsi="Times New Roman" w:cs="Times New Roman"/>
                <w:b/>
              </w:rPr>
              <w:t>DIČ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2E74D5D3" w14:textId="77777777" w:rsidR="0003443F" w:rsidRPr="00D63263" w:rsidRDefault="0003443F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03443F" w:rsidRPr="00D63263" w14:paraId="4B91BA66" w14:textId="77777777" w:rsidTr="00375638">
        <w:tc>
          <w:tcPr>
            <w:tcW w:w="2208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761A77C" w14:textId="77777777" w:rsidR="0003443F" w:rsidRPr="00D63263" w:rsidRDefault="0003443F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63263">
              <w:rPr>
                <w:rFonts w:ascii="Times New Roman" w:hAnsi="Times New Roman" w:cs="Times New Roman"/>
                <w:b/>
              </w:rPr>
              <w:t>Osoba oprávněná jednat jménem či za dodavatele:</w:t>
            </w:r>
          </w:p>
        </w:tc>
        <w:tc>
          <w:tcPr>
            <w:tcW w:w="683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863110C" w14:textId="77777777" w:rsidR="0003443F" w:rsidRPr="00D63263" w:rsidRDefault="0003443F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</w:tbl>
    <w:p w14:paraId="30A8A802" w14:textId="77777777" w:rsidR="0003443F" w:rsidRPr="00D63263" w:rsidRDefault="0003443F" w:rsidP="0003443F">
      <w:pPr>
        <w:spacing w:after="0" w:line="240" w:lineRule="auto"/>
        <w:rPr>
          <w:rFonts w:ascii="Times New Roman" w:hAnsi="Times New Roman" w:cs="Times New Roman"/>
        </w:rPr>
      </w:pPr>
    </w:p>
    <w:p w14:paraId="51421D1B" w14:textId="6BA3DC50" w:rsidR="0003443F" w:rsidRPr="00D63263" w:rsidRDefault="0003443F" w:rsidP="0003443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D63263">
        <w:rPr>
          <w:rFonts w:ascii="Times New Roman" w:hAnsi="Times New Roman" w:cs="Times New Roman"/>
        </w:rPr>
        <w:t xml:space="preserve">Dodavatel pro účely prokázání splnění technické kvalifikace dle ustanovení § 79 odst. 2 písm. c) a d) zákona č. 134/2016 Sb., o zadávání veřejných zakázek, ve znění pozdějších předpisů a ustanovení </w:t>
      </w:r>
      <w:r w:rsidRPr="00D63263">
        <w:rPr>
          <w:rFonts w:ascii="Times New Roman" w:hAnsi="Times New Roman" w:cs="Times New Roman"/>
        </w:rPr>
        <w:br/>
        <w:t xml:space="preserve">odst. </w:t>
      </w:r>
      <w:r w:rsidR="00056798" w:rsidRPr="00D63263">
        <w:rPr>
          <w:rFonts w:ascii="Times New Roman" w:hAnsi="Times New Roman" w:cs="Times New Roman"/>
        </w:rPr>
        <w:t>1</w:t>
      </w:r>
      <w:r w:rsidR="00BB54ED" w:rsidRPr="00D63263">
        <w:rPr>
          <w:rFonts w:ascii="Times New Roman" w:hAnsi="Times New Roman" w:cs="Times New Roman"/>
        </w:rPr>
        <w:t>1</w:t>
      </w:r>
      <w:r w:rsidRPr="00D63263">
        <w:rPr>
          <w:rFonts w:ascii="Times New Roman" w:hAnsi="Times New Roman" w:cs="Times New Roman"/>
        </w:rPr>
        <w:t>.</w:t>
      </w:r>
      <w:r w:rsidR="00056798" w:rsidRPr="00D63263">
        <w:rPr>
          <w:rFonts w:ascii="Times New Roman" w:hAnsi="Times New Roman" w:cs="Times New Roman"/>
        </w:rPr>
        <w:t>5</w:t>
      </w:r>
      <w:r w:rsidRPr="00D63263">
        <w:rPr>
          <w:rFonts w:ascii="Times New Roman" w:hAnsi="Times New Roman" w:cs="Times New Roman"/>
        </w:rPr>
        <w:t>.2 zadávací dokumentace prohlašuje, že bude předmět veřejné zakázky realizovat prostřednictvím níže uvedených členů realizačního týmu, kteří se budou na realizaci předmětu veřejné zakázky aktivně podílet.</w:t>
      </w:r>
    </w:p>
    <w:p w14:paraId="7063807A" w14:textId="77777777" w:rsidR="0003443F" w:rsidRPr="00D63263" w:rsidRDefault="0003443F" w:rsidP="0003443F">
      <w:pPr>
        <w:spacing w:after="0" w:line="240" w:lineRule="auto"/>
        <w:rPr>
          <w:rFonts w:ascii="Times New Roman" w:hAnsi="Times New Roman" w:cs="Times New Roman"/>
        </w:rPr>
      </w:pPr>
    </w:p>
    <w:p w14:paraId="3444C933" w14:textId="482625ED" w:rsidR="0003443F" w:rsidRPr="00D63263" w:rsidRDefault="0003443F" w:rsidP="0003443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D63263">
        <w:rPr>
          <w:rFonts w:ascii="Times New Roman" w:hAnsi="Times New Roman" w:cs="Times New Roman"/>
        </w:rPr>
        <w:t xml:space="preserve">Níže jsou uvedeny podrobnosti o jednotlivých členech realizačního týmu, které </w:t>
      </w:r>
      <w:proofErr w:type="gramStart"/>
      <w:r w:rsidRPr="00D63263">
        <w:rPr>
          <w:rFonts w:ascii="Times New Roman" w:hAnsi="Times New Roman" w:cs="Times New Roman"/>
        </w:rPr>
        <w:t>slouží</w:t>
      </w:r>
      <w:proofErr w:type="gramEnd"/>
      <w:r w:rsidRPr="00D63263">
        <w:rPr>
          <w:rFonts w:ascii="Times New Roman" w:hAnsi="Times New Roman" w:cs="Times New Roman"/>
        </w:rPr>
        <w:t xml:space="preserve"> k prokázání technické kvalifikace dle odst. </w:t>
      </w:r>
      <w:r w:rsidR="000B55AD" w:rsidRPr="00D63263">
        <w:rPr>
          <w:rFonts w:ascii="Times New Roman" w:hAnsi="Times New Roman" w:cs="Times New Roman"/>
        </w:rPr>
        <w:t>1</w:t>
      </w:r>
      <w:r w:rsidR="00BB54ED" w:rsidRPr="00D63263">
        <w:rPr>
          <w:rFonts w:ascii="Times New Roman" w:hAnsi="Times New Roman" w:cs="Times New Roman"/>
        </w:rPr>
        <w:t>1</w:t>
      </w:r>
      <w:r w:rsidR="000B55AD" w:rsidRPr="00D63263">
        <w:rPr>
          <w:rFonts w:ascii="Times New Roman" w:hAnsi="Times New Roman" w:cs="Times New Roman"/>
        </w:rPr>
        <w:t xml:space="preserve">.5.2 </w:t>
      </w:r>
      <w:r w:rsidRPr="00D63263">
        <w:rPr>
          <w:rFonts w:ascii="Times New Roman" w:hAnsi="Times New Roman" w:cs="Times New Roman"/>
        </w:rPr>
        <w:t>zadávací dokumentace.</w:t>
      </w:r>
    </w:p>
    <w:p w14:paraId="4DE76D30" w14:textId="77777777" w:rsidR="0003443F" w:rsidRPr="00D63263" w:rsidRDefault="0003443F" w:rsidP="0003443F">
      <w:pPr>
        <w:rPr>
          <w:rFonts w:ascii="Times New Roman" w:hAnsi="Times New Roman" w:cs="Times New Roman"/>
        </w:rPr>
      </w:pPr>
    </w:p>
    <w:p w14:paraId="4254A51A" w14:textId="1180DC69" w:rsidR="0003443F" w:rsidRPr="00D63263" w:rsidRDefault="008030A3" w:rsidP="00D718D2">
      <w:pPr>
        <w:pStyle w:val="Odstavecseseznamem"/>
        <w:numPr>
          <w:ilvl w:val="0"/>
          <w:numId w:val="2"/>
        </w:numPr>
        <w:rPr>
          <w:rFonts w:ascii="Times New Roman" w:hAnsi="Times New Roman" w:cs="Times New Roman"/>
          <w:b/>
          <w:sz w:val="28"/>
          <w:szCs w:val="28"/>
        </w:rPr>
      </w:pPr>
      <w:r w:rsidRPr="00D63263">
        <w:rPr>
          <w:rFonts w:ascii="Times New Roman" w:hAnsi="Times New Roman" w:cs="Times New Roman"/>
          <w:b/>
          <w:sz w:val="28"/>
          <w:szCs w:val="28"/>
        </w:rPr>
        <w:t>S</w:t>
      </w:r>
      <w:r w:rsidR="00D718D2" w:rsidRPr="00D63263">
        <w:rPr>
          <w:rFonts w:ascii="Times New Roman" w:hAnsi="Times New Roman" w:cs="Times New Roman"/>
          <w:b/>
          <w:sz w:val="28"/>
          <w:szCs w:val="28"/>
        </w:rPr>
        <w:t xml:space="preserve">tavbyvedoucí </w:t>
      </w:r>
    </w:p>
    <w:p w14:paraId="444EA80B" w14:textId="3299E847" w:rsidR="0003443F" w:rsidRPr="00D63263" w:rsidRDefault="0003443F" w:rsidP="0003443F">
      <w:pPr>
        <w:spacing w:after="120" w:line="240" w:lineRule="auto"/>
        <w:rPr>
          <w:rFonts w:ascii="Times New Roman" w:hAnsi="Times New Roman" w:cs="Times New Roman"/>
        </w:rPr>
      </w:pPr>
      <w:r w:rsidRPr="00D63263">
        <w:rPr>
          <w:rFonts w:ascii="Times New Roman" w:hAnsi="Times New Roman" w:cs="Times New Roman"/>
        </w:rPr>
        <w:t xml:space="preserve">Údaje sloužící k prokázání kvalifikace ve smyslu odst. </w:t>
      </w:r>
      <w:r w:rsidR="001F119D" w:rsidRPr="00D63263">
        <w:rPr>
          <w:rFonts w:ascii="Times New Roman" w:hAnsi="Times New Roman" w:cs="Times New Roman"/>
        </w:rPr>
        <w:t>11</w:t>
      </w:r>
      <w:r w:rsidR="00D718D2" w:rsidRPr="00D63263">
        <w:rPr>
          <w:rFonts w:ascii="Times New Roman" w:hAnsi="Times New Roman" w:cs="Times New Roman"/>
        </w:rPr>
        <w:t>.5.2</w:t>
      </w:r>
      <w:r w:rsidRPr="00D63263">
        <w:rPr>
          <w:rFonts w:ascii="Times New Roman" w:hAnsi="Times New Roman" w:cs="Times New Roman"/>
        </w:rPr>
        <w:t xml:space="preserve"> zadávací dokumentace:</w:t>
      </w:r>
    </w:p>
    <w:tbl>
      <w:tblPr>
        <w:tblW w:w="9157" w:type="dxa"/>
        <w:tblInd w:w="-1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913"/>
        <w:gridCol w:w="5244"/>
      </w:tblGrid>
      <w:tr w:rsidR="0003443F" w:rsidRPr="00D63263" w14:paraId="72D03EB8" w14:textId="77777777" w:rsidTr="00375638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1891806C" w14:textId="77777777" w:rsidR="0003443F" w:rsidRPr="00D63263" w:rsidRDefault="0003443F" w:rsidP="00375638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20F85B38" w14:textId="77777777" w:rsidR="0003443F" w:rsidRPr="00D63263" w:rsidRDefault="0003443F" w:rsidP="00375638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03443F" w:rsidRPr="00D63263" w14:paraId="25C2DE42" w14:textId="77777777" w:rsidTr="00375638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3A030EB5" w14:textId="77777777" w:rsidR="0003443F" w:rsidRPr="00D63263" w:rsidRDefault="0003443F" w:rsidP="00375638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D63263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1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25804F5" w14:textId="77777777" w:rsidR="0003443F" w:rsidRPr="00D63263" w:rsidRDefault="0003443F" w:rsidP="00375638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601FB7" w:rsidRPr="00D63263" w14:paraId="19375A5F" w14:textId="77777777" w:rsidTr="00375638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2F4402C6" w14:textId="5BE78F9C" w:rsidR="00601FB7" w:rsidRPr="00D63263" w:rsidRDefault="00601FB7" w:rsidP="00375638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Autorizace podle zákona č. 360/1992 Sb.</w:t>
            </w:r>
            <w:r w:rsidR="006B3D16">
              <w:rPr>
                <w:rFonts w:ascii="Times New Roman" w:hAnsi="Times New Roman"/>
                <w:sz w:val="22"/>
                <w:szCs w:val="22"/>
                <w:lang w:val="cs-CZ"/>
              </w:rPr>
              <w:t>,</w:t>
            </w:r>
            <w:r w:rsidR="006B3D16">
              <w:t xml:space="preserve"> </w:t>
            </w:r>
            <w:r w:rsidR="006B3D16" w:rsidRPr="006B3D16">
              <w:rPr>
                <w:rFonts w:ascii="Times New Roman" w:hAnsi="Times New Roman"/>
                <w:sz w:val="22"/>
                <w:szCs w:val="22"/>
                <w:lang w:val="cs-CZ"/>
              </w:rPr>
              <w:t>o výkonu povolání autorizovaných architektů a o výkonu povolání autorizovaných inženýrů a techniků činných ve výstavbě, ve znění pozdějších předpisů</w:t>
            </w:r>
            <w:r w:rsidR="006B3D16">
              <w:rPr>
                <w:rFonts w:ascii="Times New Roman" w:hAnsi="Times New Roman"/>
                <w:sz w:val="22"/>
                <w:szCs w:val="22"/>
                <w:lang w:val="cs-CZ"/>
              </w:rPr>
              <w:t>,</w:t>
            </w: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v oboru pozemní stavby jako autorizovaný inženýr</w:t>
            </w:r>
            <w:r w:rsidR="00D63263" w:rsidRPr="00D6326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nebo autorizovaný technik</w:t>
            </w: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F2B3FB1" w14:textId="4FE0E93E" w:rsidR="00601FB7" w:rsidRPr="00D63263" w:rsidRDefault="002C3D06" w:rsidP="00375638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03443F" w:rsidRPr="00D63263" w14:paraId="478DDBAF" w14:textId="77777777" w:rsidTr="00375638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5CECE815" w14:textId="0E1199AC" w:rsidR="0003443F" w:rsidRPr="00D63263" w:rsidRDefault="0003443F" w:rsidP="00375638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Praxe </w:t>
            </w:r>
            <w:r w:rsidR="00273307" w:rsidRPr="00D63263">
              <w:rPr>
                <w:rFonts w:ascii="Times New Roman" w:hAnsi="Times New Roman"/>
                <w:sz w:val="22"/>
                <w:szCs w:val="22"/>
                <w:lang w:val="cs-CZ"/>
              </w:rPr>
              <w:t>při řízení stavebních prací</w:t>
            </w:r>
            <w:r w:rsidR="00D63263" w:rsidRPr="00D6326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="00D63263" w:rsidRPr="00D63263">
              <w:rPr>
                <w:rFonts w:ascii="Times New Roman" w:hAnsi="Times New Roman"/>
                <w:sz w:val="22"/>
                <w:szCs w:val="22"/>
                <w:lang w:val="cs-CZ"/>
              </w:rPr>
              <w:t>(výkonu funkce stavbyvedoucího na staveništi)</w:t>
            </w: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7905808" w14:textId="77777777" w:rsidR="0003443F" w:rsidRPr="00D63263" w:rsidRDefault="0003443F" w:rsidP="00375638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 let</w:t>
            </w:r>
          </w:p>
        </w:tc>
      </w:tr>
      <w:tr w:rsidR="00CF2FC6" w:rsidRPr="00D63263" w14:paraId="06DF84F2" w14:textId="77777777" w:rsidTr="00375638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521E7B25" w14:textId="02217D76" w:rsidR="00811CD4" w:rsidRPr="00D63263" w:rsidRDefault="00811CD4" w:rsidP="00375638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Zkušenost</w:t>
            </w:r>
            <w:r w:rsidR="00466123" w:rsidRPr="00D6326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člena realizačního týmu</w:t>
            </w: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:</w:t>
            </w:r>
          </w:p>
          <w:p w14:paraId="1AE0292D" w14:textId="6A19CB2C" w:rsidR="00CF2FC6" w:rsidRPr="00D63263" w:rsidRDefault="008030A3" w:rsidP="00375638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Jako stavbyvedoucí působil min. u třech (3) obdobných zakázek, jako je předmět </w:t>
            </w: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lastRenderedPageBreak/>
              <w:t xml:space="preserve">veřejné zakázky, tj. </w:t>
            </w:r>
            <w:r w:rsidR="00CE3706">
              <w:rPr>
                <w:rFonts w:ascii="Times New Roman" w:hAnsi="Times New Roman"/>
                <w:sz w:val="22"/>
                <w:szCs w:val="22"/>
                <w:lang w:val="cs-CZ"/>
              </w:rPr>
              <w:t>novostavba nebo rekonstrukce sportoviště;</w:t>
            </w: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přičemž alespoň jedna (1) z nich byla realizována na objektu pro školství nebo vzdělávání či obdobné z hlediska účelu či využití veřejností, ve finančním objemu min. 2</w:t>
            </w:r>
            <w:r w:rsidR="00CE3706">
              <w:rPr>
                <w:rFonts w:ascii="Times New Roman" w:hAnsi="Times New Roman"/>
                <w:sz w:val="22"/>
                <w:szCs w:val="22"/>
                <w:lang w:val="cs-CZ"/>
              </w:rPr>
              <w:t>5</w:t>
            </w: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.000.000 Kč bez DPH za každou zakázku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4986ECD" w14:textId="0FDBCB6F" w:rsidR="00CF2FC6" w:rsidRPr="00D63263" w:rsidRDefault="00811CD4" w:rsidP="00375638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lastRenderedPageBreak/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</w:tbl>
    <w:p w14:paraId="243343F6" w14:textId="77777777" w:rsidR="00273307" w:rsidRPr="00D63263" w:rsidRDefault="00273307" w:rsidP="00273307">
      <w:pPr>
        <w:pStyle w:val="Odstavecseseznamem"/>
        <w:rPr>
          <w:rFonts w:ascii="Times New Roman" w:hAnsi="Times New Roman" w:cs="Times New Roman"/>
          <w:b/>
          <w:sz w:val="28"/>
          <w:szCs w:val="28"/>
        </w:rPr>
      </w:pPr>
    </w:p>
    <w:p w14:paraId="03F89C94" w14:textId="3D6697F5" w:rsidR="00D63263" w:rsidRPr="00D63263" w:rsidRDefault="00D63263" w:rsidP="00D63263">
      <w:pPr>
        <w:pStyle w:val="Odstavecseseznamem"/>
        <w:numPr>
          <w:ilvl w:val="0"/>
          <w:numId w:val="2"/>
        </w:numPr>
        <w:rPr>
          <w:rFonts w:ascii="Times New Roman" w:hAnsi="Times New Roman" w:cs="Times New Roman"/>
          <w:b/>
          <w:sz w:val="28"/>
          <w:szCs w:val="28"/>
        </w:rPr>
      </w:pPr>
      <w:r w:rsidRPr="00D63263">
        <w:rPr>
          <w:rFonts w:ascii="Times New Roman" w:hAnsi="Times New Roman" w:cs="Times New Roman"/>
          <w:b/>
          <w:sz w:val="28"/>
          <w:szCs w:val="28"/>
        </w:rPr>
        <w:t>Zástupce s</w:t>
      </w:r>
      <w:r w:rsidRPr="00D63263">
        <w:rPr>
          <w:rFonts w:ascii="Times New Roman" w:hAnsi="Times New Roman" w:cs="Times New Roman"/>
          <w:b/>
          <w:sz w:val="28"/>
          <w:szCs w:val="28"/>
        </w:rPr>
        <w:t>tavbyvedoucí</w:t>
      </w:r>
      <w:r w:rsidRPr="00D63263">
        <w:rPr>
          <w:rFonts w:ascii="Times New Roman" w:hAnsi="Times New Roman" w:cs="Times New Roman"/>
          <w:b/>
          <w:sz w:val="28"/>
          <w:szCs w:val="28"/>
        </w:rPr>
        <w:t>ho</w:t>
      </w:r>
      <w:r w:rsidRPr="00D63263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739B818D" w14:textId="77777777" w:rsidR="00D63263" w:rsidRPr="00D63263" w:rsidRDefault="00D63263" w:rsidP="00D63263">
      <w:pPr>
        <w:spacing w:after="120" w:line="240" w:lineRule="auto"/>
        <w:rPr>
          <w:rFonts w:ascii="Times New Roman" w:hAnsi="Times New Roman" w:cs="Times New Roman"/>
        </w:rPr>
      </w:pPr>
      <w:r w:rsidRPr="00D63263">
        <w:rPr>
          <w:rFonts w:ascii="Times New Roman" w:hAnsi="Times New Roman" w:cs="Times New Roman"/>
        </w:rPr>
        <w:t>Údaje sloužící k prokázání kvalifikace ve smyslu odst. 11.5.2 zadávací dokumentace:</w:t>
      </w:r>
    </w:p>
    <w:tbl>
      <w:tblPr>
        <w:tblW w:w="9157" w:type="dxa"/>
        <w:tblInd w:w="-1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913"/>
        <w:gridCol w:w="5244"/>
      </w:tblGrid>
      <w:tr w:rsidR="00D63263" w:rsidRPr="00D63263" w14:paraId="6E2E4DEB" w14:textId="77777777" w:rsidTr="00DF6B61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2FC5E95F" w14:textId="77777777" w:rsidR="00D63263" w:rsidRPr="00D63263" w:rsidRDefault="00D63263" w:rsidP="00DF6B6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5696B1C2" w14:textId="77777777" w:rsidR="00D63263" w:rsidRPr="00D63263" w:rsidRDefault="00D63263" w:rsidP="00DF6B61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D63263" w:rsidRPr="00D63263" w14:paraId="2E9BA9D1" w14:textId="77777777" w:rsidTr="00DF6B61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0170268A" w14:textId="77777777" w:rsidR="00D63263" w:rsidRPr="00D63263" w:rsidRDefault="00D63263" w:rsidP="00DF6B6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D63263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2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6831A7B" w14:textId="77777777" w:rsidR="00D63263" w:rsidRPr="00D63263" w:rsidRDefault="00D63263" w:rsidP="00DF6B61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CE3706" w:rsidRPr="00D63263" w14:paraId="75FDFC45" w14:textId="77777777" w:rsidTr="00DF6B61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24CE80A8" w14:textId="15394C32" w:rsidR="00CE3706" w:rsidRPr="00D63263" w:rsidRDefault="00CE3706" w:rsidP="00CE3706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Autorizace podle zákona č. 360/1992 Sb.</w:t>
            </w:r>
            <w:r w:rsidR="006B3D16">
              <w:rPr>
                <w:rFonts w:ascii="Times New Roman" w:hAnsi="Times New Roman"/>
                <w:sz w:val="22"/>
                <w:szCs w:val="22"/>
                <w:lang w:val="cs-CZ"/>
              </w:rPr>
              <w:t>,</w:t>
            </w:r>
            <w:r w:rsidR="006B3D16">
              <w:t xml:space="preserve"> </w:t>
            </w:r>
            <w:r w:rsidR="006B3D16" w:rsidRPr="006B3D16">
              <w:rPr>
                <w:rFonts w:ascii="Times New Roman" w:hAnsi="Times New Roman"/>
                <w:sz w:val="22"/>
                <w:szCs w:val="22"/>
                <w:lang w:val="cs-CZ"/>
              </w:rPr>
              <w:t>o výkonu povolání autorizovaných architektů a o výkonu povolání autorizovaných inženýrů a techniků činných ve výstavbě, ve znění pozdějších předpisů</w:t>
            </w:r>
            <w:r w:rsidR="006B3D16">
              <w:rPr>
                <w:rFonts w:ascii="Times New Roman" w:hAnsi="Times New Roman"/>
                <w:sz w:val="22"/>
                <w:szCs w:val="22"/>
                <w:lang w:val="cs-CZ"/>
              </w:rPr>
              <w:t>,</w:t>
            </w: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v oboru pozemní stavby jako autorizovaný inženýr nebo autorizovaný technik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12A7CAF" w14:textId="77777777" w:rsidR="00CE3706" w:rsidRPr="00D63263" w:rsidRDefault="00CE3706" w:rsidP="00CE3706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CE3706" w:rsidRPr="00D63263" w14:paraId="7E409971" w14:textId="77777777" w:rsidTr="00DF6B61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2BC3D3D6" w14:textId="40C07503" w:rsidR="00CE3706" w:rsidRPr="00D63263" w:rsidRDefault="00CE3706" w:rsidP="00CE3706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Praxe při řízení stavebních prací (výkonu funkce stavbyvedoucího na staveništi)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2A27A75" w14:textId="77777777" w:rsidR="00CE3706" w:rsidRPr="00D63263" w:rsidRDefault="00CE3706" w:rsidP="00CE3706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 let</w:t>
            </w:r>
          </w:p>
        </w:tc>
      </w:tr>
      <w:tr w:rsidR="00D63263" w:rsidRPr="00D63263" w14:paraId="556F56F6" w14:textId="77777777" w:rsidTr="00DF6B61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0F4B7412" w14:textId="77777777" w:rsidR="00D63263" w:rsidRPr="00D63263" w:rsidRDefault="00D63263" w:rsidP="00DF6B6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Zkušenost člena realizačního týmu:</w:t>
            </w:r>
          </w:p>
          <w:p w14:paraId="5CB09F4B" w14:textId="58AD35A3" w:rsidR="00D63263" w:rsidRPr="00D63263" w:rsidRDefault="00D63263" w:rsidP="00DF6B6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Jako stavbyvedoucí působil min. u </w:t>
            </w:r>
            <w:r w:rsidR="003C6E87">
              <w:rPr>
                <w:rFonts w:ascii="Times New Roman" w:hAnsi="Times New Roman"/>
                <w:sz w:val="22"/>
                <w:szCs w:val="22"/>
                <w:lang w:val="cs-CZ"/>
              </w:rPr>
              <w:t>dvou</w:t>
            </w: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(</w:t>
            </w:r>
            <w:r w:rsidR="003C6E87">
              <w:rPr>
                <w:rFonts w:ascii="Times New Roman" w:hAnsi="Times New Roman"/>
                <w:sz w:val="22"/>
                <w:szCs w:val="22"/>
                <w:lang w:val="cs-CZ"/>
              </w:rPr>
              <w:t>2</w:t>
            </w: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) obdobných zakázek, jako je předmět veřejné zakázky, tj.</w:t>
            </w:r>
            <w:r w:rsidR="003C6E87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novostavba nebo rekonstrukce venkovního sportoviště ve finančním </w:t>
            </w: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objemu min. 20.000.000 Kč bez DPH za každou zakázku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EDBE865" w14:textId="77777777" w:rsidR="00D63263" w:rsidRPr="00D63263" w:rsidRDefault="00D63263" w:rsidP="00DF6B61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</w:tbl>
    <w:p w14:paraId="60B6C458" w14:textId="77777777" w:rsidR="00D63263" w:rsidRPr="00D63263" w:rsidRDefault="00D63263" w:rsidP="00273307">
      <w:pPr>
        <w:pStyle w:val="Odstavecseseznamem"/>
        <w:rPr>
          <w:rFonts w:ascii="Times New Roman" w:hAnsi="Times New Roman" w:cs="Times New Roman"/>
          <w:b/>
          <w:sz w:val="28"/>
          <w:szCs w:val="28"/>
        </w:rPr>
      </w:pPr>
    </w:p>
    <w:p w14:paraId="447E6FE1" w14:textId="1850340A" w:rsidR="00D63263" w:rsidRPr="00D63263" w:rsidRDefault="003C6E87" w:rsidP="00D63263">
      <w:pPr>
        <w:pStyle w:val="Odstavecseseznamem"/>
        <w:numPr>
          <w:ilvl w:val="0"/>
          <w:numId w:val="2"/>
        </w:num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pecialista elektro</w:t>
      </w:r>
    </w:p>
    <w:p w14:paraId="4196E208" w14:textId="77777777" w:rsidR="00D63263" w:rsidRPr="00D63263" w:rsidRDefault="00D63263" w:rsidP="00D63263">
      <w:pPr>
        <w:spacing w:after="120" w:line="240" w:lineRule="auto"/>
        <w:rPr>
          <w:rFonts w:ascii="Times New Roman" w:hAnsi="Times New Roman" w:cs="Times New Roman"/>
        </w:rPr>
      </w:pPr>
      <w:r w:rsidRPr="00D63263">
        <w:rPr>
          <w:rFonts w:ascii="Times New Roman" w:hAnsi="Times New Roman" w:cs="Times New Roman"/>
        </w:rPr>
        <w:t>Údaje sloužící k prokázání kvalifikace ve smyslu odst. 11.5.2 zadávací dokumentace:</w:t>
      </w:r>
    </w:p>
    <w:tbl>
      <w:tblPr>
        <w:tblW w:w="9157" w:type="dxa"/>
        <w:tblInd w:w="-1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913"/>
        <w:gridCol w:w="5244"/>
      </w:tblGrid>
      <w:tr w:rsidR="00D63263" w:rsidRPr="00D63263" w14:paraId="668CAB98" w14:textId="77777777" w:rsidTr="00DF6B61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546A17D5" w14:textId="77777777" w:rsidR="00D63263" w:rsidRPr="00D63263" w:rsidRDefault="00D63263" w:rsidP="00DF6B6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Jméno a příjmen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052138CC" w14:textId="77777777" w:rsidR="00D63263" w:rsidRPr="00D63263" w:rsidRDefault="00D63263" w:rsidP="00DF6B61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D63263" w:rsidRPr="00D63263" w14:paraId="056A1573" w14:textId="77777777" w:rsidTr="00DF6B61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3D9FDCFB" w14:textId="77777777" w:rsidR="00D63263" w:rsidRPr="00D63263" w:rsidRDefault="00D63263" w:rsidP="00DF6B6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Vztah k dodavateli:</w:t>
            </w:r>
            <w:r w:rsidRPr="00D63263">
              <w:rPr>
                <w:rStyle w:val="Znakapoznpodarou"/>
                <w:rFonts w:ascii="Times New Roman" w:hAnsi="Times New Roman"/>
                <w:sz w:val="22"/>
                <w:szCs w:val="22"/>
                <w:lang w:val="cs-CZ"/>
              </w:rPr>
              <w:footnoteReference w:id="3"/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8ED5F34" w14:textId="77777777" w:rsidR="00D63263" w:rsidRPr="00D63263" w:rsidRDefault="00D63263" w:rsidP="00DF6B61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D63263" w:rsidRPr="00D63263" w14:paraId="3EAEA8C7" w14:textId="77777777" w:rsidTr="00DF6B61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51C5A229" w14:textId="522CDBBA" w:rsidR="00D63263" w:rsidRPr="00D63263" w:rsidRDefault="00D63263" w:rsidP="00DF6B6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Autorizace podle zákona č. 360/1992 Sb.</w:t>
            </w:r>
            <w:r w:rsidR="006B3D16">
              <w:rPr>
                <w:rFonts w:ascii="Times New Roman" w:hAnsi="Times New Roman"/>
                <w:sz w:val="22"/>
                <w:szCs w:val="22"/>
                <w:lang w:val="cs-CZ"/>
              </w:rPr>
              <w:t>,</w:t>
            </w: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="006B3D16" w:rsidRPr="006B3D16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o výkonu povolání autorizovaných </w:t>
            </w:r>
            <w:r w:rsidR="006B3D16" w:rsidRPr="006B3D16">
              <w:rPr>
                <w:rFonts w:ascii="Times New Roman" w:hAnsi="Times New Roman"/>
                <w:sz w:val="22"/>
                <w:szCs w:val="22"/>
                <w:lang w:val="cs-CZ"/>
              </w:rPr>
              <w:lastRenderedPageBreak/>
              <w:t>architektů a o výkonu povolání autorizovaných inženýrů a techniků činných ve výstavbě, ve znění pozdějších předpisů</w:t>
            </w:r>
            <w:r w:rsidR="006B3D16">
              <w:rPr>
                <w:rFonts w:ascii="Times New Roman" w:hAnsi="Times New Roman"/>
                <w:sz w:val="22"/>
                <w:szCs w:val="22"/>
                <w:lang w:val="cs-CZ"/>
              </w:rPr>
              <w:t>,</w:t>
            </w:r>
            <w:r w:rsidR="006B3D16" w:rsidRPr="006B3D16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v oboru </w:t>
            </w:r>
            <w:r w:rsidR="003C6E87" w:rsidRPr="003C6E87">
              <w:rPr>
                <w:rFonts w:ascii="Times New Roman" w:hAnsi="Times New Roman"/>
                <w:sz w:val="22"/>
                <w:szCs w:val="22"/>
                <w:lang w:val="cs-CZ"/>
              </w:rPr>
              <w:t>technika prostředí staveb, specializace elektrotechnická zařízení</w:t>
            </w:r>
            <w:r w:rsidR="003C6E87" w:rsidRPr="003C6E87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</w:t>
            </w: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jako autorizovaný inženýr</w:t>
            </w:r>
            <w:r w:rsidR="003C6E87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nebo autorizovaný technik</w:t>
            </w: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5EAE061" w14:textId="77777777" w:rsidR="00D63263" w:rsidRPr="00D63263" w:rsidRDefault="00D63263" w:rsidP="00DF6B61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lastRenderedPageBreak/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  <w:tr w:rsidR="00D63263" w:rsidRPr="00D63263" w14:paraId="4BD8B3D2" w14:textId="77777777" w:rsidTr="00DF6B61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4D8DB555" w14:textId="352ED496" w:rsidR="00D63263" w:rsidRPr="00D63263" w:rsidRDefault="00D63263" w:rsidP="00DF6B6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Praxe </w:t>
            </w:r>
            <w:r w:rsidR="003C6E87">
              <w:rPr>
                <w:rFonts w:ascii="Times New Roman" w:hAnsi="Times New Roman"/>
                <w:sz w:val="22"/>
                <w:szCs w:val="22"/>
                <w:lang w:val="cs-CZ"/>
              </w:rPr>
              <w:t>na pozici autorizovaného inženýra</w:t>
            </w:r>
            <w:r w:rsidR="000620E3">
              <w:rPr>
                <w:rFonts w:ascii="Times New Roman" w:hAnsi="Times New Roman"/>
                <w:sz w:val="22"/>
                <w:szCs w:val="22"/>
                <w:lang w:val="cs-CZ"/>
              </w:rPr>
              <w:t>/</w:t>
            </w:r>
            <w:proofErr w:type="spellStart"/>
            <w:r w:rsidR="000620E3">
              <w:rPr>
                <w:rFonts w:ascii="Times New Roman" w:hAnsi="Times New Roman"/>
                <w:sz w:val="22"/>
                <w:szCs w:val="22"/>
                <w:lang w:val="cs-CZ"/>
              </w:rPr>
              <w:t>technika</w:t>
            </w: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při</w:t>
            </w:r>
            <w:proofErr w:type="spellEnd"/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 xml:space="preserve"> řízení stavebních prací: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0724BF4" w14:textId="77777777" w:rsidR="00D63263" w:rsidRPr="00D63263" w:rsidRDefault="00D63263" w:rsidP="00DF6B61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 let</w:t>
            </w:r>
          </w:p>
        </w:tc>
      </w:tr>
      <w:tr w:rsidR="00D63263" w:rsidRPr="00D63263" w14:paraId="3FFB420A" w14:textId="77777777" w:rsidTr="00DF6B61">
        <w:trPr>
          <w:trHeight w:val="479"/>
        </w:trPr>
        <w:tc>
          <w:tcPr>
            <w:tcW w:w="39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53775382" w14:textId="77777777" w:rsidR="00D63263" w:rsidRPr="00D63263" w:rsidRDefault="00D63263" w:rsidP="00DF6B6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Zkušenost člena realizačního týmu:</w:t>
            </w:r>
          </w:p>
          <w:p w14:paraId="23CB825D" w14:textId="77777777" w:rsidR="00D63263" w:rsidRPr="00D63263" w:rsidRDefault="00D63263" w:rsidP="00DF6B61">
            <w:pPr>
              <w:pStyle w:val="Hlavikaobsahu2"/>
              <w:snapToGrid w:val="0"/>
              <w:spacing w:line="276" w:lineRule="auto"/>
              <w:rPr>
                <w:rFonts w:ascii="Times New Roman" w:hAnsi="Times New Roman"/>
                <w:sz w:val="22"/>
                <w:szCs w:val="22"/>
                <w:lang w:val="cs-CZ"/>
              </w:rPr>
            </w:pPr>
            <w:r w:rsidRPr="00D63263">
              <w:rPr>
                <w:rFonts w:ascii="Times New Roman" w:hAnsi="Times New Roman"/>
                <w:sz w:val="22"/>
                <w:szCs w:val="22"/>
                <w:lang w:val="cs-CZ"/>
              </w:rPr>
              <w:t>Jako stavbyvedoucí působil min. u třech (3) obdobných zakázek, jako je předmět veřejné zakázky, tj. realizace výstavby a/nebo rekonstrukce stavby pro sport, přičemž alespoň jedna (1) z nich byla realizována na objektu pro školství nebo vzdělávání či obdobné z hlediska účelu či využití veřejností, ve finančním objemu min. 20.000.000 Kč bez DPH za každou zakázku</w:t>
            </w:r>
          </w:p>
        </w:tc>
        <w:tc>
          <w:tcPr>
            <w:tcW w:w="5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154DEFC" w14:textId="77777777" w:rsidR="00D63263" w:rsidRPr="00D63263" w:rsidRDefault="00D63263" w:rsidP="00DF6B61">
            <w:pPr>
              <w:rPr>
                <w:rFonts w:ascii="Times New Roman" w:hAnsi="Times New Roman" w:cs="Times New Roman"/>
              </w:rPr>
            </w:pPr>
            <w:r w:rsidRPr="00D63263">
              <w:rPr>
                <w:rFonts w:ascii="Times New Roman" w:hAnsi="Times New Roman" w:cs="Times New Roman"/>
              </w:rPr>
              <w:t>[</w:t>
            </w:r>
            <w:r w:rsidRPr="00D63263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D63263">
              <w:rPr>
                <w:rFonts w:ascii="Times New Roman" w:hAnsi="Times New Roman" w:cs="Times New Roman"/>
              </w:rPr>
              <w:t>]</w:t>
            </w:r>
          </w:p>
        </w:tc>
      </w:tr>
    </w:tbl>
    <w:p w14:paraId="6BE5D776" w14:textId="77777777" w:rsidR="00D63263" w:rsidRPr="00D63263" w:rsidRDefault="00D63263" w:rsidP="00273307">
      <w:pPr>
        <w:pStyle w:val="Odstavecseseznamem"/>
        <w:rPr>
          <w:rFonts w:ascii="Times New Roman" w:hAnsi="Times New Roman" w:cs="Times New Roman"/>
          <w:b/>
          <w:sz w:val="28"/>
          <w:szCs w:val="28"/>
        </w:rPr>
      </w:pPr>
    </w:p>
    <w:p w14:paraId="741C7D1C" w14:textId="77777777" w:rsidR="00D63263" w:rsidRPr="00D63263" w:rsidRDefault="00D63263" w:rsidP="00273307">
      <w:pPr>
        <w:pStyle w:val="Odstavecseseznamem"/>
        <w:rPr>
          <w:rFonts w:ascii="Times New Roman" w:hAnsi="Times New Roman" w:cs="Times New Roman"/>
          <w:b/>
          <w:sz w:val="28"/>
          <w:szCs w:val="28"/>
        </w:rPr>
      </w:pPr>
    </w:p>
    <w:p w14:paraId="5AEDB684" w14:textId="77777777" w:rsidR="008030A3" w:rsidRPr="00D63263" w:rsidRDefault="008030A3" w:rsidP="008030A3">
      <w:pPr>
        <w:spacing w:after="0" w:line="240" w:lineRule="auto"/>
        <w:rPr>
          <w:rFonts w:ascii="Times New Roman" w:hAnsi="Times New Roman" w:cs="Times New Roman"/>
          <w:bCs/>
        </w:rPr>
      </w:pPr>
      <w:r w:rsidRPr="00D63263">
        <w:rPr>
          <w:rFonts w:ascii="Times New Roman" w:hAnsi="Times New Roman" w:cs="Times New Roman"/>
        </w:rPr>
        <w:t>V [</w:t>
      </w:r>
      <w:r w:rsidRPr="00D63263">
        <w:rPr>
          <w:rFonts w:ascii="Times New Roman" w:hAnsi="Times New Roman" w:cs="Times New Roman"/>
          <w:highlight w:val="yellow"/>
        </w:rPr>
        <w:t>DOPLNÍ DODAVATEL</w:t>
      </w:r>
      <w:r w:rsidRPr="00D63263">
        <w:rPr>
          <w:rFonts w:ascii="Times New Roman" w:hAnsi="Times New Roman" w:cs="Times New Roman"/>
        </w:rPr>
        <w:t>]</w:t>
      </w:r>
      <w:r w:rsidRPr="00D63263">
        <w:rPr>
          <w:rFonts w:ascii="Times New Roman" w:hAnsi="Times New Roman" w:cs="Times New Roman"/>
          <w:bCs/>
        </w:rPr>
        <w:t xml:space="preserve"> </w:t>
      </w:r>
      <w:r w:rsidRPr="00D63263">
        <w:rPr>
          <w:rFonts w:ascii="Times New Roman" w:hAnsi="Times New Roman" w:cs="Times New Roman"/>
        </w:rPr>
        <w:t>dne [</w:t>
      </w:r>
      <w:r w:rsidRPr="00D63263">
        <w:rPr>
          <w:rFonts w:ascii="Times New Roman" w:hAnsi="Times New Roman" w:cs="Times New Roman"/>
          <w:highlight w:val="yellow"/>
        </w:rPr>
        <w:t>DOPLNÍ DODAVATEL</w:t>
      </w:r>
      <w:r w:rsidRPr="00D63263">
        <w:rPr>
          <w:rFonts w:ascii="Times New Roman" w:hAnsi="Times New Roman" w:cs="Times New Roman"/>
        </w:rPr>
        <w:t>]</w:t>
      </w:r>
    </w:p>
    <w:p w14:paraId="6C7FC7E2" w14:textId="77777777" w:rsidR="008030A3" w:rsidRPr="00D63263" w:rsidRDefault="008030A3" w:rsidP="008030A3">
      <w:pPr>
        <w:spacing w:after="0" w:line="240" w:lineRule="auto"/>
        <w:rPr>
          <w:rFonts w:ascii="Times New Roman" w:hAnsi="Times New Roman" w:cs="Times New Roman"/>
        </w:rPr>
      </w:pPr>
    </w:p>
    <w:p w14:paraId="7D241273" w14:textId="77777777" w:rsidR="008030A3" w:rsidRPr="00D63263" w:rsidRDefault="008030A3" w:rsidP="008030A3">
      <w:pPr>
        <w:spacing w:after="0" w:line="240" w:lineRule="auto"/>
        <w:rPr>
          <w:rFonts w:ascii="Times New Roman" w:hAnsi="Times New Roman" w:cs="Times New Roman"/>
        </w:rPr>
      </w:pPr>
    </w:p>
    <w:p w14:paraId="6BE4AE9A" w14:textId="77777777" w:rsidR="008030A3" w:rsidRPr="00D63263" w:rsidRDefault="008030A3" w:rsidP="008030A3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D63263">
        <w:rPr>
          <w:rFonts w:ascii="Times New Roman" w:hAnsi="Times New Roman" w:cs="Times New Roman"/>
        </w:rPr>
        <w:t>______________________________________________</w:t>
      </w:r>
    </w:p>
    <w:p w14:paraId="3F0B2848" w14:textId="77777777" w:rsidR="008030A3" w:rsidRPr="00D63263" w:rsidRDefault="008030A3" w:rsidP="008030A3">
      <w:pPr>
        <w:pStyle w:val="Zkladntext"/>
        <w:spacing w:after="0"/>
        <w:ind w:firstLine="708"/>
        <w:jc w:val="right"/>
      </w:pPr>
      <w:r w:rsidRPr="00D63263">
        <w:rPr>
          <w:sz w:val="22"/>
          <w:szCs w:val="22"/>
          <w:highlight w:val="yellow"/>
        </w:rPr>
        <w:t>podpis osoby oprávněné jednat jménem či za dodavatele</w:t>
      </w:r>
    </w:p>
    <w:p w14:paraId="1A4EC524" w14:textId="77777777" w:rsidR="008030A3" w:rsidRPr="00D63263" w:rsidRDefault="008030A3" w:rsidP="00273307">
      <w:pPr>
        <w:pStyle w:val="Odstavecseseznamem"/>
        <w:rPr>
          <w:rFonts w:ascii="Times New Roman" w:hAnsi="Times New Roman" w:cs="Times New Roman"/>
          <w:b/>
          <w:sz w:val="28"/>
          <w:szCs w:val="28"/>
        </w:rPr>
      </w:pPr>
    </w:p>
    <w:sectPr w:rsidR="008030A3" w:rsidRPr="00D63263" w:rsidSect="0018087F">
      <w:headerReference w:type="first" r:id="rId8"/>
      <w:pgSz w:w="11906" w:h="16838"/>
      <w:pgMar w:top="1560" w:right="1417" w:bottom="1135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07B7BD" w14:textId="77777777" w:rsidR="0018087F" w:rsidRDefault="0018087F" w:rsidP="0003443F">
      <w:pPr>
        <w:spacing w:after="0" w:line="240" w:lineRule="auto"/>
      </w:pPr>
      <w:r>
        <w:separator/>
      </w:r>
    </w:p>
  </w:endnote>
  <w:endnote w:type="continuationSeparator" w:id="0">
    <w:p w14:paraId="64B8F9DC" w14:textId="77777777" w:rsidR="0018087F" w:rsidRDefault="0018087F" w:rsidP="000344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582101" w14:textId="77777777" w:rsidR="0018087F" w:rsidRDefault="0018087F" w:rsidP="0003443F">
      <w:pPr>
        <w:spacing w:after="0" w:line="240" w:lineRule="auto"/>
      </w:pPr>
      <w:r>
        <w:separator/>
      </w:r>
    </w:p>
  </w:footnote>
  <w:footnote w:type="continuationSeparator" w:id="0">
    <w:p w14:paraId="15092951" w14:textId="77777777" w:rsidR="0018087F" w:rsidRDefault="0018087F" w:rsidP="0003443F">
      <w:pPr>
        <w:spacing w:after="0" w:line="240" w:lineRule="auto"/>
      </w:pPr>
      <w:r>
        <w:continuationSeparator/>
      </w:r>
    </w:p>
  </w:footnote>
  <w:footnote w:id="1">
    <w:p w14:paraId="6B7967F0" w14:textId="77777777" w:rsidR="0003443F" w:rsidRPr="007D7406" w:rsidRDefault="0003443F" w:rsidP="0003443F">
      <w:pPr>
        <w:pStyle w:val="Textpoznpodarou"/>
        <w:jc w:val="both"/>
        <w:rPr>
          <w:rFonts w:ascii="Times New Roman" w:hAnsi="Times New Roman" w:cs="Times New Roman"/>
        </w:rPr>
      </w:pPr>
      <w:r w:rsidRPr="007D7406">
        <w:rPr>
          <w:rStyle w:val="Znakapoznpodarou"/>
          <w:rFonts w:ascii="Times New Roman" w:hAnsi="Times New Roman" w:cs="Times New Roman"/>
        </w:rPr>
        <w:footnoteRef/>
      </w:r>
      <w:r w:rsidRPr="007D7406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  <w:footnote w:id="2">
    <w:p w14:paraId="2B680757" w14:textId="77777777" w:rsidR="00D63263" w:rsidRPr="007D7406" w:rsidRDefault="00D63263" w:rsidP="00D63263">
      <w:pPr>
        <w:pStyle w:val="Textpoznpodarou"/>
        <w:jc w:val="both"/>
        <w:rPr>
          <w:rFonts w:ascii="Times New Roman" w:hAnsi="Times New Roman" w:cs="Times New Roman"/>
        </w:rPr>
      </w:pPr>
      <w:r w:rsidRPr="007D7406">
        <w:rPr>
          <w:rStyle w:val="Znakapoznpodarou"/>
          <w:rFonts w:ascii="Times New Roman" w:hAnsi="Times New Roman" w:cs="Times New Roman"/>
        </w:rPr>
        <w:footnoteRef/>
      </w:r>
      <w:r w:rsidRPr="007D7406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  <w:footnote w:id="3">
    <w:p w14:paraId="252140F7" w14:textId="77777777" w:rsidR="00D63263" w:rsidRPr="007D7406" w:rsidRDefault="00D63263" w:rsidP="00D63263">
      <w:pPr>
        <w:pStyle w:val="Textpoznpodarou"/>
        <w:jc w:val="both"/>
        <w:rPr>
          <w:rFonts w:ascii="Times New Roman" w:hAnsi="Times New Roman" w:cs="Times New Roman"/>
        </w:rPr>
      </w:pPr>
      <w:r w:rsidRPr="007D7406">
        <w:rPr>
          <w:rStyle w:val="Znakapoznpodarou"/>
          <w:rFonts w:ascii="Times New Roman" w:hAnsi="Times New Roman" w:cs="Times New Roman"/>
        </w:rPr>
        <w:footnoteRef/>
      </w:r>
      <w:r w:rsidRPr="007D7406">
        <w:rPr>
          <w:rFonts w:ascii="Times New Roman" w:hAnsi="Times New Roman" w:cs="Times New Roman"/>
        </w:rPr>
        <w:t xml:space="preserve"> Údaj o vztahu pracovníka k dodavateli, například zaměstnanecký, resp. jiný obdobný vztah (tento blíže specifikovat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EC0C64" w14:textId="33A906EA" w:rsidR="0003443F" w:rsidRDefault="0003443F" w:rsidP="00AA48DD">
    <w:pPr>
      <w:jc w:val="center"/>
      <w:rPr>
        <w:rFonts w:ascii="Times New Roman" w:hAnsi="Times New Roman" w:cs="Times New Roman"/>
        <w:b/>
        <w:sz w:val="28"/>
        <w:szCs w:val="28"/>
        <w:u w:val="single"/>
      </w:rPr>
    </w:pPr>
  </w:p>
  <w:p w14:paraId="5AB78DFF" w14:textId="767AFC99" w:rsidR="004256B2" w:rsidRPr="000D7246" w:rsidRDefault="00672A3C" w:rsidP="00AA48DD">
    <w:pPr>
      <w:jc w:val="center"/>
      <w:rPr>
        <w:rFonts w:ascii="Times New Roman" w:hAnsi="Times New Roman" w:cs="Times New Roman"/>
        <w:b/>
        <w:sz w:val="28"/>
        <w:szCs w:val="28"/>
        <w:u w:val="single"/>
      </w:rPr>
    </w:pPr>
    <w:r w:rsidRPr="000D7246">
      <w:rPr>
        <w:rFonts w:ascii="Times New Roman" w:hAnsi="Times New Roman" w:cs="Times New Roman"/>
        <w:b/>
        <w:sz w:val="28"/>
        <w:szCs w:val="28"/>
        <w:u w:val="single"/>
      </w:rPr>
      <w:t xml:space="preserve">Příloha č. </w:t>
    </w:r>
    <w:r>
      <w:rPr>
        <w:rFonts w:ascii="Times New Roman" w:hAnsi="Times New Roman" w:cs="Times New Roman"/>
        <w:b/>
        <w:sz w:val="28"/>
        <w:szCs w:val="28"/>
        <w:u w:val="single"/>
      </w:rPr>
      <w:t>5</w:t>
    </w:r>
    <w:r w:rsidRPr="000D7246">
      <w:rPr>
        <w:rFonts w:ascii="Times New Roman" w:hAnsi="Times New Roman" w:cs="Times New Roman"/>
        <w:b/>
        <w:sz w:val="28"/>
        <w:szCs w:val="28"/>
        <w:u w:val="single"/>
      </w:rPr>
      <w:t xml:space="preserve"> Zadávací dokumentace – </w:t>
    </w:r>
    <w:r>
      <w:rPr>
        <w:rFonts w:ascii="Times New Roman" w:hAnsi="Times New Roman" w:cs="Times New Roman"/>
        <w:b/>
        <w:sz w:val="28"/>
        <w:szCs w:val="28"/>
        <w:u w:val="single"/>
      </w:rPr>
      <w:t>Seznam členů realizačního týmu (vzor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207C77"/>
    <w:multiLevelType w:val="hybridMultilevel"/>
    <w:tmpl w:val="EE1C2E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8C6455"/>
    <w:multiLevelType w:val="hybridMultilevel"/>
    <w:tmpl w:val="EE1C2E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B508D2"/>
    <w:multiLevelType w:val="hybridMultilevel"/>
    <w:tmpl w:val="2F66C2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03254E"/>
    <w:multiLevelType w:val="hybridMultilevel"/>
    <w:tmpl w:val="EE1C2E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D502D6"/>
    <w:multiLevelType w:val="hybridMultilevel"/>
    <w:tmpl w:val="EE1C2EA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718105">
    <w:abstractNumId w:val="2"/>
  </w:num>
  <w:num w:numId="2" w16cid:durableId="1237130917">
    <w:abstractNumId w:val="4"/>
  </w:num>
  <w:num w:numId="3" w16cid:durableId="1783527300">
    <w:abstractNumId w:val="1"/>
  </w:num>
  <w:num w:numId="4" w16cid:durableId="805709167">
    <w:abstractNumId w:val="0"/>
  </w:num>
  <w:num w:numId="5" w16cid:durableId="17356213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G2MDG2NDG1MLMwMTNQ0lEKTi0uzszPAykwqgUAKT/moCwAAAA="/>
  </w:docVars>
  <w:rsids>
    <w:rsidRoot w:val="0003443F"/>
    <w:rsid w:val="0003443F"/>
    <w:rsid w:val="000546C8"/>
    <w:rsid w:val="00056798"/>
    <w:rsid w:val="000620E3"/>
    <w:rsid w:val="00072E2F"/>
    <w:rsid w:val="000B55AD"/>
    <w:rsid w:val="000F04FE"/>
    <w:rsid w:val="00114441"/>
    <w:rsid w:val="0018087F"/>
    <w:rsid w:val="001F119D"/>
    <w:rsid w:val="00273307"/>
    <w:rsid w:val="00295270"/>
    <w:rsid w:val="002A075C"/>
    <w:rsid w:val="002A53BB"/>
    <w:rsid w:val="002C3D06"/>
    <w:rsid w:val="0033599B"/>
    <w:rsid w:val="00351EBA"/>
    <w:rsid w:val="003520DD"/>
    <w:rsid w:val="003802E6"/>
    <w:rsid w:val="003C6E87"/>
    <w:rsid w:val="004256B2"/>
    <w:rsid w:val="00452F27"/>
    <w:rsid w:val="00466123"/>
    <w:rsid w:val="004B7728"/>
    <w:rsid w:val="004B7765"/>
    <w:rsid w:val="004F6EDE"/>
    <w:rsid w:val="005B0137"/>
    <w:rsid w:val="00601FB7"/>
    <w:rsid w:val="006650E6"/>
    <w:rsid w:val="00672A3C"/>
    <w:rsid w:val="006B3D16"/>
    <w:rsid w:val="00762A2C"/>
    <w:rsid w:val="00772264"/>
    <w:rsid w:val="008030A3"/>
    <w:rsid w:val="00811CD4"/>
    <w:rsid w:val="00890DA0"/>
    <w:rsid w:val="009624CE"/>
    <w:rsid w:val="00A2596E"/>
    <w:rsid w:val="00B3735E"/>
    <w:rsid w:val="00BA74AF"/>
    <w:rsid w:val="00BB54ED"/>
    <w:rsid w:val="00C03E77"/>
    <w:rsid w:val="00CE3706"/>
    <w:rsid w:val="00CF2FC6"/>
    <w:rsid w:val="00D04FCD"/>
    <w:rsid w:val="00D07412"/>
    <w:rsid w:val="00D62A07"/>
    <w:rsid w:val="00D63263"/>
    <w:rsid w:val="00D718D2"/>
    <w:rsid w:val="00DB23C2"/>
    <w:rsid w:val="00E01C47"/>
    <w:rsid w:val="00E14571"/>
    <w:rsid w:val="00F13A98"/>
    <w:rsid w:val="00F86184"/>
    <w:rsid w:val="00FB5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9FFD97"/>
  <w15:chartTrackingRefBased/>
  <w15:docId w15:val="{B8043778-384B-486B-BF49-CBEFCFDCA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3443F"/>
    <w:pPr>
      <w:spacing w:after="200" w:line="276" w:lineRule="auto"/>
    </w:pPr>
    <w:rPr>
      <w:rFonts w:eastAsiaTheme="minorEastAsia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rsid w:val="0003443F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rsid w:val="0003443F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poznpodarou">
    <w:name w:val="footnote text"/>
    <w:basedOn w:val="Normln"/>
    <w:link w:val="TextpoznpodarouChar"/>
    <w:semiHidden/>
    <w:unhideWhenUsed/>
    <w:rsid w:val="0003443F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03443F"/>
    <w:rPr>
      <w:rFonts w:eastAsiaTheme="minorEastAsia"/>
      <w:sz w:val="20"/>
      <w:szCs w:val="20"/>
      <w:lang w:eastAsia="cs-CZ"/>
    </w:rPr>
  </w:style>
  <w:style w:type="character" w:styleId="Znakapoznpodarou">
    <w:name w:val="footnote reference"/>
    <w:basedOn w:val="Standardnpsmoodstavce"/>
    <w:semiHidden/>
    <w:unhideWhenUsed/>
    <w:rsid w:val="0003443F"/>
    <w:rPr>
      <w:vertAlign w:val="superscript"/>
    </w:rPr>
  </w:style>
  <w:style w:type="paragraph" w:styleId="Odstavecseseznamem">
    <w:name w:val="List Paragraph"/>
    <w:aliases w:val="Odstavec"/>
    <w:basedOn w:val="Normln"/>
    <w:link w:val="OdstavecseseznamemChar"/>
    <w:uiPriority w:val="34"/>
    <w:qFormat/>
    <w:rsid w:val="0003443F"/>
    <w:pPr>
      <w:ind w:left="720"/>
      <w:contextualSpacing/>
    </w:pPr>
  </w:style>
  <w:style w:type="paragraph" w:customStyle="1" w:styleId="Hlavikaobsahu2">
    <w:name w:val="Hlavička obsahu2"/>
    <w:basedOn w:val="Normln"/>
    <w:next w:val="Normln"/>
    <w:rsid w:val="0003443F"/>
    <w:pPr>
      <w:tabs>
        <w:tab w:val="left" w:pos="9000"/>
        <w:tab w:val="right" w:pos="9360"/>
      </w:tabs>
      <w:suppressAutoHyphens/>
      <w:spacing w:after="0" w:line="100" w:lineRule="atLeast"/>
    </w:pPr>
    <w:rPr>
      <w:rFonts w:ascii="Courier New" w:eastAsia="Times New Roman" w:hAnsi="Courier New" w:cs="Times New Roman"/>
      <w:color w:val="000000"/>
      <w:sz w:val="20"/>
      <w:szCs w:val="20"/>
      <w:lang w:val="en-US" w:eastAsia="ar-SA"/>
    </w:rPr>
  </w:style>
  <w:style w:type="character" w:customStyle="1" w:styleId="OdstavecseseznamemChar">
    <w:name w:val="Odstavec se seznamem Char"/>
    <w:aliases w:val="Odstavec Char"/>
    <w:link w:val="Odstavecseseznamem"/>
    <w:uiPriority w:val="34"/>
    <w:rsid w:val="0003443F"/>
    <w:rPr>
      <w:rFonts w:eastAsiaTheme="minorEastAsia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0344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3443F"/>
    <w:rPr>
      <w:rFonts w:eastAsiaTheme="minorEastAsia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344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3443F"/>
    <w:rPr>
      <w:rFonts w:eastAsiaTheme="minorEastAsia"/>
      <w:lang w:eastAsia="cs-CZ"/>
    </w:rPr>
  </w:style>
  <w:style w:type="table" w:styleId="Mkatabulky">
    <w:name w:val="Table Grid"/>
    <w:basedOn w:val="Normlntabulka"/>
    <w:uiPriority w:val="59"/>
    <w:rsid w:val="00762A2C"/>
    <w:pPr>
      <w:spacing w:after="0" w:line="240" w:lineRule="auto"/>
    </w:pPr>
    <w:rPr>
      <w:rFonts w:eastAsiaTheme="minorEastAsia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5880BE-3ADB-415F-A37B-005EF72D05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69</Words>
  <Characters>3359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a Drapelova</dc:creator>
  <cp:keywords/>
  <dc:description/>
  <cp:lastModifiedBy>Becker &amp; Poliakoff</cp:lastModifiedBy>
  <cp:revision>2</cp:revision>
  <dcterms:created xsi:type="dcterms:W3CDTF">2024-03-26T13:22:00Z</dcterms:created>
  <dcterms:modified xsi:type="dcterms:W3CDTF">2024-03-26T13:22:00Z</dcterms:modified>
</cp:coreProperties>
</file>